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334B2F" w:rsidRPr="002336D5">
        <w:rPr>
          <w:rFonts w:ascii="Times New Roman" w:hAnsi="Times New Roman" w:cs="Times New Roman"/>
          <w:b/>
          <w:sz w:val="20"/>
          <w:szCs w:val="20"/>
        </w:rPr>
        <w:t>dr.</w:t>
      </w:r>
      <w:proofErr w:type="gramEnd"/>
      <w:r w:rsidR="00334B2F" w:rsidRPr="002336D5">
        <w:rPr>
          <w:rFonts w:ascii="Times New Roman" w:hAnsi="Times New Roman" w:cs="Times New Roman"/>
          <w:b/>
          <w:sz w:val="20"/>
          <w:szCs w:val="20"/>
        </w:rPr>
        <w:t xml:space="preserve"> Csuhaj Varjú Erzsébet</w:t>
      </w:r>
    </w:p>
    <w:p w14:paraId="6DBACDED" w14:textId="5644E400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3C3EA1">
        <w:rPr>
          <w:rFonts w:ascii="Times New Roman" w:hAnsi="Times New Roman" w:cs="Times New Roman"/>
          <w:sz w:val="20"/>
          <w:szCs w:val="20"/>
        </w:rPr>
        <w:t>László Szabolcs</w:t>
      </w:r>
    </w:p>
    <w:p w14:paraId="327B01DF" w14:textId="6C19E11B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C3EA1">
        <w:rPr>
          <w:rFonts w:ascii="Times New Roman" w:hAnsi="Times New Roman" w:cs="Times New Roman"/>
          <w:sz w:val="20"/>
          <w:szCs w:val="20"/>
        </w:rPr>
        <w:t xml:space="preserve"> KJ3L0O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7C20C814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31783FFA" w:rsidR="001B1FCD" w:rsidRPr="00061AA5" w:rsidRDefault="003C3EA1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hu-HU"/>
        </w:rPr>
        <w:drawing>
          <wp:inline distT="0" distB="0" distL="0" distR="0" wp14:anchorId="6D3B25A5" wp14:editId="5A23D21D">
            <wp:extent cx="328820" cy="1214821"/>
            <wp:effectExtent l="0" t="508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40374" cy="125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1C55A" w14:textId="28527137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3C3EA1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  <w:bookmarkStart w:id="0" w:name="_GoBack"/>
      <w:bookmarkEnd w:id="0"/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1825E2" w14:textId="77777777" w:rsidR="00584B9B" w:rsidRDefault="00584B9B" w:rsidP="00DB389C">
      <w:pPr>
        <w:spacing w:after="0" w:line="240" w:lineRule="auto"/>
      </w:pPr>
      <w:r>
        <w:separator/>
      </w:r>
    </w:p>
  </w:endnote>
  <w:endnote w:type="continuationSeparator" w:id="0">
    <w:p w14:paraId="07EF30D1" w14:textId="77777777" w:rsidR="00584B9B" w:rsidRDefault="00584B9B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32E6E" w14:textId="77777777" w:rsidR="00584B9B" w:rsidRDefault="00584B9B" w:rsidP="00DB389C">
      <w:pPr>
        <w:spacing w:after="0" w:line="240" w:lineRule="auto"/>
      </w:pPr>
      <w:r>
        <w:separator/>
      </w:r>
    </w:p>
  </w:footnote>
  <w:footnote w:type="continuationSeparator" w:id="0">
    <w:p w14:paraId="3BFAEEB5" w14:textId="77777777" w:rsidR="00584B9B" w:rsidRDefault="00584B9B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3EA1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4B9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449FB-69DC-40DC-B2E2-82D70B652C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2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Szabolcs László</cp:lastModifiedBy>
  <cp:revision>6</cp:revision>
  <dcterms:created xsi:type="dcterms:W3CDTF">2020-06-07T18:59:00Z</dcterms:created>
  <dcterms:modified xsi:type="dcterms:W3CDTF">2020-06-09T21:42:00Z</dcterms:modified>
</cp:coreProperties>
</file>